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B06E9" w14:textId="77777777" w:rsidR="005D0502" w:rsidRDefault="000E3340" w:rsidP="005D050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5CB5C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D050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434FE8C" w14:textId="77777777" w:rsidR="005D0502" w:rsidRDefault="005D0502" w:rsidP="005D050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0161BE5" w14:textId="77777777" w:rsidR="005D0502" w:rsidRDefault="005D0502" w:rsidP="005D050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B3914A2" w14:textId="77777777" w:rsidR="005D0502" w:rsidRDefault="005D0502" w:rsidP="005D050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0E57C847" w14:textId="382E82AC" w:rsidR="005D0502" w:rsidRPr="005D0502" w:rsidRDefault="005D0502" w:rsidP="005D050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Variability of Athletes’ Strength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sidual Standard Deviation</w:t>
      </w:r>
    </w:p>
    <w:p w14:paraId="1C1F04E3" w14:textId="6B82A744" w:rsidR="00BF501E" w:rsidRDefault="00000000">
      <w:pPr>
        <w:pStyle w:val="Heading2"/>
      </w:pPr>
      <w:r>
        <w:t>Reading in data</w:t>
      </w:r>
    </w:p>
    <w:p w14:paraId="6D0B3F1F" w14:textId="77777777" w:rsidR="00BF501E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2/highschool_female_athlete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check column names</w:t>
      </w:r>
    </w:p>
    <w:p w14:paraId="63816D1D" w14:textId="77777777" w:rsidR="00BF501E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7743DE41" w14:textId="77777777" w:rsidR="00BF501E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01B252F6" w14:textId="77777777" w:rsidR="00BF501E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lin.reg</w:t>
      </w:r>
    </w:p>
    <w:p w14:paraId="312557D9" w14:textId="77777777" w:rsidR="00BF50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xBP..lbs. ~ BP60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BP60  </w:t>
      </w:r>
      <w:r>
        <w:br/>
      </w:r>
      <w:r>
        <w:rPr>
          <w:rStyle w:val="VerbatimChar"/>
        </w:rPr>
        <w:t>##      63.537        1.491</w:t>
      </w:r>
    </w:p>
    <w:p w14:paraId="00A7E752" w14:textId="77777777" w:rsidR="00BF501E" w:rsidRDefault="00000000">
      <w:pPr>
        <w:pStyle w:val="Heading2"/>
      </w:pPr>
      <w:bookmarkStart w:id="2" w:name="to-obtain-residual-sum-of-squares"/>
      <w:bookmarkEnd w:id="1"/>
      <w:r>
        <w:t>To obtain residual sum of squares</w:t>
      </w:r>
    </w:p>
    <w:p w14:paraId="4461E3D8" w14:textId="77777777" w:rsidR="00BF501E" w:rsidRDefault="00000000">
      <w:pPr>
        <w:pStyle w:val="SourceCode"/>
      </w:pPr>
      <w:r>
        <w:rPr>
          <w:rStyle w:val="NormalTok"/>
        </w:rPr>
        <w:t xml:space="preserve">r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lin.reg</w:t>
      </w:r>
      <w:r>
        <w:rPr>
          <w:rStyle w:val="SpecialCharTok"/>
        </w:rPr>
        <w:t>$</w:t>
      </w:r>
      <w:r>
        <w:rPr>
          <w:rStyle w:val="NormalTok"/>
        </w:rPr>
        <w:t xml:space="preserve">residuals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ss</w:t>
      </w:r>
    </w:p>
    <w:p w14:paraId="7A6EB201" w14:textId="77777777" w:rsidR="00BF501E" w:rsidRDefault="00000000">
      <w:pPr>
        <w:pStyle w:val="SourceCode"/>
      </w:pPr>
      <w:r>
        <w:rPr>
          <w:rStyle w:val="VerbatimChar"/>
        </w:rPr>
        <w:t>## [1] 3522.806</w:t>
      </w:r>
    </w:p>
    <w:p w14:paraId="03AFC22F" w14:textId="77777777" w:rsidR="00BF501E" w:rsidRDefault="00000000">
      <w:pPr>
        <w:pStyle w:val="Heading2"/>
      </w:pPr>
      <w:bookmarkStart w:id="3" w:name="Xc89df07df4285a9ed6bacb737ff3a89da94aab3"/>
      <w:bookmarkEnd w:id="2"/>
      <w:r>
        <w:t>To find total number of observations in the dataset</w:t>
      </w:r>
    </w:p>
    <w:p w14:paraId="08B93542" w14:textId="77777777" w:rsidR="00BF501E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lin.reg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n</w:t>
      </w:r>
    </w:p>
    <w:p w14:paraId="443CD096" w14:textId="77777777" w:rsidR="00BF501E" w:rsidRDefault="00000000">
      <w:pPr>
        <w:pStyle w:val="SourceCode"/>
      </w:pPr>
      <w:r>
        <w:rPr>
          <w:rStyle w:val="VerbatimChar"/>
        </w:rPr>
        <w:t>## [1] 57</w:t>
      </w:r>
    </w:p>
    <w:p w14:paraId="6C1AD964" w14:textId="77777777" w:rsidR="00BF501E" w:rsidRDefault="00000000">
      <w:pPr>
        <w:pStyle w:val="Heading2"/>
      </w:pPr>
      <w:bookmarkStart w:id="4" w:name="to-compute-residual-standard-deviation"/>
      <w:bookmarkEnd w:id="3"/>
      <w:r>
        <w:lastRenderedPageBreak/>
        <w:t>To compute residual standard deviation</w:t>
      </w:r>
    </w:p>
    <w:p w14:paraId="5D12B56E" w14:textId="77777777" w:rsidR="00BF501E" w:rsidRDefault="0000000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 xml:space="preserve">(rss </w:t>
      </w:r>
      <w:r>
        <w:rPr>
          <w:rStyle w:val="SpecialCharTok"/>
        </w:rPr>
        <w:t>/</w:t>
      </w:r>
      <w:r>
        <w:rPr>
          <w:rStyle w:val="NormalTok"/>
        </w:rPr>
        <w:t xml:space="preserve"> (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1C73094" w14:textId="77777777" w:rsidR="00BF501E" w:rsidRDefault="00000000">
      <w:pPr>
        <w:pStyle w:val="SourceCode"/>
      </w:pPr>
      <w:r>
        <w:rPr>
          <w:rStyle w:val="VerbatimChar"/>
        </w:rPr>
        <w:t>## [1] 8.003188</w:t>
      </w:r>
      <w:bookmarkEnd w:id="4"/>
    </w:p>
    <w:sectPr w:rsidR="00BF50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F6120B" w14:textId="77777777" w:rsidR="000E3340" w:rsidRDefault="000E3340">
      <w:pPr>
        <w:spacing w:after="0"/>
      </w:pPr>
      <w:r>
        <w:separator/>
      </w:r>
    </w:p>
  </w:endnote>
  <w:endnote w:type="continuationSeparator" w:id="0">
    <w:p w14:paraId="66BDD470" w14:textId="77777777" w:rsidR="000E3340" w:rsidRDefault="000E33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BD46E" w14:textId="77777777" w:rsidR="000E3340" w:rsidRDefault="000E3340">
      <w:r>
        <w:separator/>
      </w:r>
    </w:p>
  </w:footnote>
  <w:footnote w:type="continuationSeparator" w:id="0">
    <w:p w14:paraId="6C15D7F5" w14:textId="77777777" w:rsidR="000E3340" w:rsidRDefault="000E33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EC0A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8885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01E"/>
    <w:rsid w:val="000E3340"/>
    <w:rsid w:val="005D0502"/>
    <w:rsid w:val="00BF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F6BA27D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2</Words>
  <Characters>1098</Characters>
  <Application>Microsoft Office Word</Application>
  <DocSecurity>0</DocSecurity>
  <Lines>9</Lines>
  <Paragraphs>2</Paragraphs>
  <ScaleCrop>false</ScaleCrop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0T13:54:00Z</dcterms:created>
  <dcterms:modified xsi:type="dcterms:W3CDTF">2022-07-20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